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514F5C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022E983F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169230D9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14390A8C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>
              <w:rPr>
                <w:rFonts w:ascii="Cambria" w:hAnsi="Cambria" w:cstheme="minorHAnsi"/>
                <w:i/>
                <w:iCs/>
              </w:rPr>
              <w:t xml:space="preserve">. </w:t>
            </w:r>
            <w:r w:rsidRPr="008553D4">
              <w:rPr>
                <w:rFonts w:ascii="Cambria" w:hAnsi="Cambria" w:cstheme="minorHAnsi"/>
              </w:rPr>
              <w:t xml:space="preserve">[in press; preprint link </w:t>
            </w:r>
            <w:hyperlink r:id="rId14" w:history="1">
              <w:r w:rsidRPr="008553D4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Pr="008553D4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</w:rPr>
              <w:t>]</w:t>
            </w:r>
            <w:bookmarkStart w:id="0" w:name="_GoBack"/>
            <w:bookmarkEnd w:id="0"/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</w:t>
            </w:r>
            <w:r>
              <w:rPr>
                <w:rFonts w:ascii="Cambria" w:hAnsi="Cambria" w:cs="Arial"/>
                <w:bCs/>
                <w:lang w:val="nl-NL"/>
              </w:rPr>
              <w:t>4</w:t>
            </w:r>
          </w:p>
        </w:tc>
      </w:tr>
      <w:tr w:rsidR="00EE2A6F" w14:paraId="1A258761" w14:textId="77777777" w:rsidTr="008553D4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25" w:type="dxa"/>
            <w:gridSpan w:val="2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8553D4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8553D4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8553D4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25" w:type="dxa"/>
            <w:gridSpan w:val="2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8553D4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25" w:type="dxa"/>
            <w:gridSpan w:val="2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8553D4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8553D4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25" w:type="dxa"/>
            <w:gridSpan w:val="2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8553D4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25" w:type="dxa"/>
            <w:gridSpan w:val="2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8553D4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25" w:type="dxa"/>
            <w:gridSpan w:val="2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096E90F8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F96978" w14:textId="77777777" w:rsidR="00514F5C" w:rsidRDefault="00514F5C" w:rsidP="009E1FEB">
      <w:pPr>
        <w:spacing w:after="0" w:line="240" w:lineRule="auto"/>
      </w:pPr>
      <w:r>
        <w:separator/>
      </w:r>
    </w:p>
  </w:endnote>
  <w:endnote w:type="continuationSeparator" w:id="0">
    <w:p w14:paraId="303C490B" w14:textId="77777777" w:rsidR="00514F5C" w:rsidRDefault="00514F5C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5E611" w14:textId="77777777" w:rsidR="00514F5C" w:rsidRDefault="00514F5C" w:rsidP="009E1FEB">
      <w:pPr>
        <w:spacing w:after="0" w:line="240" w:lineRule="auto"/>
      </w:pPr>
      <w:r>
        <w:separator/>
      </w:r>
    </w:p>
  </w:footnote>
  <w:footnote w:type="continuationSeparator" w:id="0">
    <w:p w14:paraId="3F1C4A44" w14:textId="77777777" w:rsidR="00514F5C" w:rsidRDefault="00514F5C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6gFAG6q0hc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14F5C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5334/joc.12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00394-021-02767-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10.28.51421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psyp.14155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1234/osf.io/zncf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A550C9-C4E0-49ED-B7E2-A477817FB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2427</Words>
  <Characters>1383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7</cp:revision>
  <cp:lastPrinted>2023-07-14T09:39:00Z</cp:lastPrinted>
  <dcterms:created xsi:type="dcterms:W3CDTF">2023-06-04T09:17:00Z</dcterms:created>
  <dcterms:modified xsi:type="dcterms:W3CDTF">2023-12-14T05:52:00Z</dcterms:modified>
</cp:coreProperties>
</file>